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62AF0" w14:textId="0FAD4EC8" w:rsidR="007C6849" w:rsidRDefault="003E3659">
      <w:r>
        <w:rPr>
          <w:noProof/>
        </w:rPr>
        <w:drawing>
          <wp:inline distT="0" distB="0" distL="0" distR="0" wp14:anchorId="3D611EB7" wp14:editId="0406B07D">
            <wp:extent cx="5731510" cy="3355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3F7F2" w14:textId="625B5B34" w:rsidR="003E3659" w:rsidRDefault="003E3659"/>
    <w:p w14:paraId="65C6C88F" w14:textId="42BB3297" w:rsidR="00D605F3" w:rsidRDefault="00D605F3">
      <w:r>
        <w:rPr>
          <w:noProof/>
        </w:rPr>
        <w:drawing>
          <wp:inline distT="0" distB="0" distL="0" distR="0" wp14:anchorId="23B1AB8E" wp14:editId="3837CF3E">
            <wp:extent cx="5731510" cy="23012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0AEBD" w14:textId="238C4102" w:rsidR="005D7ADD" w:rsidRDefault="005D7ADD"/>
    <w:p w14:paraId="56A6B3FB" w14:textId="53E41DF0" w:rsidR="005D7ADD" w:rsidRDefault="005D7ADD">
      <w:r>
        <w:rPr>
          <w:noProof/>
        </w:rPr>
        <w:lastRenderedPageBreak/>
        <w:drawing>
          <wp:inline distT="0" distB="0" distL="0" distR="0" wp14:anchorId="2158233D" wp14:editId="0AA0BFA0">
            <wp:extent cx="5731510" cy="31064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D5E98" w14:textId="37D28E52" w:rsidR="005D7ADD" w:rsidRDefault="004B4302">
      <w:r>
        <w:t>7 is a trunk port</w:t>
      </w:r>
      <w:r w:rsidR="00927364">
        <w:t xml:space="preserve"> (tagged frame)</w:t>
      </w:r>
      <w:r w:rsidR="005F36AB">
        <w:t xml:space="preserve"> allow vlan10 and vlan20 to reach its source &amp; destination within its vlan not mixed.</w:t>
      </w:r>
    </w:p>
    <w:p w14:paraId="27B95420" w14:textId="662CA4E5" w:rsidR="005F36AB" w:rsidRDefault="005F36AB"/>
    <w:p w14:paraId="59BEC04E" w14:textId="3C3C0E65" w:rsidR="002C27AA" w:rsidRDefault="002C27AA">
      <w:r>
        <w:rPr>
          <w:noProof/>
        </w:rPr>
        <w:drawing>
          <wp:inline distT="0" distB="0" distL="0" distR="0" wp14:anchorId="7A5D2638" wp14:editId="45AA95A7">
            <wp:extent cx="5731510" cy="316738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13A7" w14:textId="65CC622F" w:rsidR="002C27AA" w:rsidRDefault="00BD5278">
      <w:r>
        <w:rPr>
          <w:noProof/>
        </w:rPr>
        <w:lastRenderedPageBreak/>
        <w:drawing>
          <wp:inline distT="0" distB="0" distL="0" distR="0" wp14:anchorId="3B323A6E" wp14:editId="1BD21716">
            <wp:extent cx="5731510" cy="28530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F91F1" w14:textId="52623E07" w:rsidR="00BD5278" w:rsidRDefault="002614A9">
      <w:r>
        <w:rPr>
          <w:noProof/>
        </w:rPr>
        <w:drawing>
          <wp:inline distT="0" distB="0" distL="0" distR="0" wp14:anchorId="14719CEE" wp14:editId="703C2870">
            <wp:extent cx="5731510" cy="27679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263D8" w14:textId="1C9DB7AF" w:rsidR="00CC7769" w:rsidRDefault="00CC7769">
      <w:r>
        <w:t>Vlan10 and vlan20 are using access port.</w:t>
      </w:r>
    </w:p>
    <w:p w14:paraId="699C7FCD" w14:textId="3772C04F" w:rsidR="000341E8" w:rsidRDefault="000341E8"/>
    <w:p w14:paraId="5F3F79C0" w14:textId="77777777" w:rsidR="00EE6C8B" w:rsidRDefault="00EE6C8B"/>
    <w:p w14:paraId="3DCBFF7B" w14:textId="4B7A9745" w:rsidR="004B4302" w:rsidRDefault="007F59E2">
      <w:r>
        <w:rPr>
          <w:noProof/>
        </w:rPr>
        <w:lastRenderedPageBreak/>
        <w:drawing>
          <wp:inline distT="0" distB="0" distL="0" distR="0" wp14:anchorId="75AD2A04" wp14:editId="034A10FE">
            <wp:extent cx="5731510" cy="34036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A1859" w14:textId="393DB340" w:rsidR="007F59E2" w:rsidRDefault="007F59E2">
      <w:r>
        <w:t>Setup authentication.</w:t>
      </w:r>
    </w:p>
    <w:p w14:paraId="0F1271CC" w14:textId="77777777" w:rsidR="007F59E2" w:rsidRDefault="007F59E2"/>
    <w:p w14:paraId="00904596" w14:textId="222826BD" w:rsidR="00D605F3" w:rsidRDefault="00466652">
      <w:r>
        <w:rPr>
          <w:noProof/>
        </w:rPr>
        <w:drawing>
          <wp:inline distT="0" distB="0" distL="0" distR="0" wp14:anchorId="19682345" wp14:editId="2E12CBFB">
            <wp:extent cx="5731510" cy="32486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2F03B" w14:textId="6B1F87BA" w:rsidR="00466652" w:rsidRDefault="006E5F87">
      <w:r>
        <w:rPr>
          <w:noProof/>
        </w:rPr>
        <w:drawing>
          <wp:inline distT="0" distB="0" distL="0" distR="0" wp14:anchorId="64CCC3F0" wp14:editId="5C56058B">
            <wp:extent cx="5731510" cy="4838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6C96E" w14:textId="5BA8C91E" w:rsidR="006E5F87" w:rsidRDefault="00577A20">
      <w:r>
        <w:rPr>
          <w:noProof/>
        </w:rPr>
        <w:lastRenderedPageBreak/>
        <w:drawing>
          <wp:inline distT="0" distB="0" distL="0" distR="0" wp14:anchorId="1897702F" wp14:editId="53E38D19">
            <wp:extent cx="5731510" cy="19119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5B90" w14:textId="383659AC" w:rsidR="00577A20" w:rsidRDefault="00577A20">
      <w:r>
        <w:t xml:space="preserve">Now f024 is </w:t>
      </w:r>
      <w:r w:rsidR="0045612A">
        <w:t>not list, because it’s a trunk port</w:t>
      </w:r>
    </w:p>
    <w:p w14:paraId="181AF8EC" w14:textId="6F4EA1B5" w:rsidR="0045612A" w:rsidRDefault="00A1574B">
      <w:r>
        <w:rPr>
          <w:noProof/>
        </w:rPr>
        <w:drawing>
          <wp:inline distT="0" distB="0" distL="0" distR="0" wp14:anchorId="755FC93B" wp14:editId="608527A4">
            <wp:extent cx="5731510" cy="17405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E8282" w14:textId="5E520745" w:rsidR="00A1574B" w:rsidRDefault="00257CED">
      <w:r>
        <w:t xml:space="preserve">Native </w:t>
      </w:r>
      <w:r w:rsidR="00B70A6E">
        <w:t xml:space="preserve"> (vlan1)</w:t>
      </w:r>
      <w:r>
        <w:t xml:space="preserve"> is allow you to send traffic across the link without tag</w:t>
      </w:r>
      <w:r w:rsidR="00D12D92">
        <w:t xml:space="preserve"> (security concern)</w:t>
      </w:r>
    </w:p>
    <w:p w14:paraId="0BEDCC3E" w14:textId="4B3809D6" w:rsidR="000F7882" w:rsidRDefault="000F7882">
      <w:r>
        <w:rPr>
          <w:noProof/>
        </w:rPr>
        <w:drawing>
          <wp:inline distT="0" distB="0" distL="0" distR="0" wp14:anchorId="35FC6055" wp14:editId="135FFB0C">
            <wp:extent cx="3986784" cy="15887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3286" cy="159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2EEF" w14:textId="2AB2D048" w:rsidR="000F7882" w:rsidRDefault="009E5C4E">
      <w:r>
        <w:t>Copy these table value</w:t>
      </w:r>
    </w:p>
    <w:p w14:paraId="28ED1C22" w14:textId="4F447CF1" w:rsidR="007B1F6C" w:rsidRDefault="007B1F6C">
      <w:r>
        <w:rPr>
          <w:noProof/>
        </w:rPr>
        <w:lastRenderedPageBreak/>
        <w:drawing>
          <wp:inline distT="0" distB="0" distL="0" distR="0" wp14:anchorId="47144A84" wp14:editId="52A9984C">
            <wp:extent cx="5731510" cy="340233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A0185" w14:textId="651E376E" w:rsidR="007B1F6C" w:rsidRDefault="007B1F6C">
      <w:r>
        <w:t>Switch cable to switch to switch1</w:t>
      </w:r>
    </w:p>
    <w:p w14:paraId="53415452" w14:textId="4341EBC9" w:rsidR="007B1F6C" w:rsidRDefault="00253080">
      <w:r>
        <w:rPr>
          <w:noProof/>
        </w:rPr>
        <w:drawing>
          <wp:inline distT="0" distB="0" distL="0" distR="0" wp14:anchorId="616ECC53" wp14:editId="6C383479">
            <wp:extent cx="5731510" cy="185991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F522A" w14:textId="2380863E" w:rsidR="00253080" w:rsidRDefault="00253080">
      <w:r>
        <w:t>Auto configured on switch1, because using dynamic trunk method</w:t>
      </w:r>
      <w:r w:rsidR="00220BC3">
        <w:t xml:space="preserve"> (make sure switch1 is plug into switch2)</w:t>
      </w:r>
      <w:r w:rsidR="00EB6685">
        <w:t>, this pic also shown vlan 200 and 2000, but after you configured trunk it will disappear. See below.</w:t>
      </w:r>
    </w:p>
    <w:p w14:paraId="68BD1AC0" w14:textId="0E4C93BA" w:rsidR="00220BC3" w:rsidRDefault="00C5766C">
      <w:r>
        <w:rPr>
          <w:noProof/>
        </w:rPr>
        <w:drawing>
          <wp:inline distT="0" distB="0" distL="0" distR="0" wp14:anchorId="16747D1E" wp14:editId="2A96BCCB">
            <wp:extent cx="4100603" cy="14487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0963" cy="147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EC90" w14:textId="73D57004" w:rsidR="00C5766C" w:rsidRDefault="00C5766C">
      <w:r>
        <w:t>However configuration file is blank, danger!</w:t>
      </w:r>
    </w:p>
    <w:p w14:paraId="5E37331A" w14:textId="513E18B6" w:rsidR="00C5766C" w:rsidRDefault="00084077">
      <w:r>
        <w:rPr>
          <w:noProof/>
        </w:rPr>
        <w:lastRenderedPageBreak/>
        <w:drawing>
          <wp:inline distT="0" distB="0" distL="0" distR="0" wp14:anchorId="3A422257" wp14:editId="49272002">
            <wp:extent cx="4434973" cy="928662"/>
            <wp:effectExtent l="0" t="0" r="381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07872" cy="94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6E76E" w14:textId="0A78597E" w:rsidR="00084077" w:rsidRDefault="00084077">
      <w:r>
        <w:t xml:space="preserve">Configure trunk port (24), </w:t>
      </w:r>
      <w:r w:rsidR="000909D5">
        <w:t>simple paste the previous copied command from switch1</w:t>
      </w:r>
    </w:p>
    <w:p w14:paraId="460DFD48" w14:textId="5F63D865" w:rsidR="000909D5" w:rsidRDefault="00EB6685">
      <w:r>
        <w:rPr>
          <w:noProof/>
        </w:rPr>
        <w:drawing>
          <wp:inline distT="0" distB="0" distL="0" distR="0" wp14:anchorId="617A53B8" wp14:editId="6348153E">
            <wp:extent cx="5731510" cy="178054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1719C" w14:textId="2D7797F7" w:rsidR="00EB6685" w:rsidRDefault="00EB6685">
      <w:r>
        <w:t>See here: cleaner, no more vlan200 or vlan2000</w:t>
      </w:r>
    </w:p>
    <w:p w14:paraId="4D31DD97" w14:textId="78FCF288" w:rsidR="00D351CE" w:rsidRDefault="00D351CE">
      <w:r>
        <w:rPr>
          <w:noProof/>
        </w:rPr>
        <w:drawing>
          <wp:inline distT="0" distB="0" distL="0" distR="0" wp14:anchorId="506CE371" wp14:editId="4ACB6C0C">
            <wp:extent cx="5731510" cy="39477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3402" w14:textId="00F9DEE9" w:rsidR="00D351CE" w:rsidRDefault="00E631E9">
      <w:r>
        <w:t>T</w:t>
      </w:r>
      <w:r w:rsidR="00D351CE">
        <w:t>est</w:t>
      </w:r>
    </w:p>
    <w:p w14:paraId="58BDF062" w14:textId="08E0362F" w:rsidR="00E631E9" w:rsidRDefault="00E631E9">
      <w:r>
        <w:rPr>
          <w:noProof/>
        </w:rPr>
        <w:lastRenderedPageBreak/>
        <w:drawing>
          <wp:inline distT="0" distB="0" distL="0" distR="0" wp14:anchorId="544375C6" wp14:editId="1AD8C3E7">
            <wp:extent cx="5731510" cy="38696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B6492" w14:textId="56441346" w:rsidR="00E631E9" w:rsidRDefault="00E631E9">
      <w:r>
        <w:t>Nothing to do with gateway</w:t>
      </w:r>
      <w:r w:rsidR="002A038B">
        <w:t>.</w:t>
      </w:r>
    </w:p>
    <w:p w14:paraId="0CA454AD" w14:textId="3ECB544F" w:rsidR="00855AD5" w:rsidRDefault="00011944">
      <w:r>
        <w:rPr>
          <w:noProof/>
        </w:rPr>
        <w:drawing>
          <wp:inline distT="0" distB="0" distL="0" distR="0" wp14:anchorId="7B51624F" wp14:editId="6D0DA04B">
            <wp:extent cx="5731510" cy="270319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E264E" w14:textId="1A6E01AA" w:rsidR="00011944" w:rsidRDefault="00011944">
      <w:r>
        <w:t>Capture tag frame, using network tap device (physical), plugged between 2 switches.</w:t>
      </w:r>
    </w:p>
    <w:p w14:paraId="0942A0A4" w14:textId="062802C1" w:rsidR="00D367C4" w:rsidRDefault="00D367C4">
      <w:r>
        <w:t>Other port on the network tap then run it back to windows work station</w:t>
      </w:r>
      <w:r w:rsidR="00472446">
        <w:t xml:space="preserve"> to look at it.</w:t>
      </w:r>
    </w:p>
    <w:p w14:paraId="47FE5791" w14:textId="6A11A0B0" w:rsidR="00472446" w:rsidRDefault="008B3070">
      <w:r>
        <w:t>Problem, windows tcp thingy strip of the frame tag</w:t>
      </w:r>
      <w:r w:rsidR="000114C8">
        <w:t>, to resolve this use a linux workstation instead.</w:t>
      </w:r>
    </w:p>
    <w:p w14:paraId="414E732D" w14:textId="499EAFB6" w:rsidR="000114C8" w:rsidRDefault="00811F7C">
      <w:r>
        <w:rPr>
          <w:noProof/>
        </w:rPr>
        <w:lastRenderedPageBreak/>
        <w:drawing>
          <wp:inline distT="0" distB="0" distL="0" distR="0" wp14:anchorId="0A215CEC" wp14:editId="066AC89C">
            <wp:extent cx="5731510" cy="39693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7A4F1" w14:textId="6A088DA2" w:rsidR="00811F7C" w:rsidRDefault="00811F7C"/>
    <w:p w14:paraId="652E81C6" w14:textId="598A07F4" w:rsidR="00122D06" w:rsidRDefault="00E22FF0">
      <w:r>
        <w:rPr>
          <w:noProof/>
        </w:rPr>
        <w:drawing>
          <wp:inline distT="0" distB="0" distL="0" distR="0" wp14:anchorId="1F99F837" wp14:editId="702BC0A2">
            <wp:extent cx="5731510" cy="272478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FF448" w14:textId="0B31052B" w:rsidR="00E22FF0" w:rsidRDefault="00E03465">
      <w:r>
        <w:rPr>
          <w:noProof/>
        </w:rPr>
        <w:lastRenderedPageBreak/>
        <w:drawing>
          <wp:inline distT="0" distB="0" distL="0" distR="0" wp14:anchorId="43252A62" wp14:editId="579BB30E">
            <wp:extent cx="5731510" cy="2606040"/>
            <wp:effectExtent l="0" t="0" r="254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F75E" w14:textId="224981F0" w:rsidR="00E03465" w:rsidRDefault="00E7328B">
      <w:pPr>
        <w:rPr>
          <w:rStyle w:val="e24kjd"/>
        </w:rPr>
      </w:pPr>
      <w:r>
        <w:rPr>
          <w:rStyle w:val="e24kjd"/>
          <w:b/>
          <w:bCs/>
        </w:rPr>
        <w:t xml:space="preserve">Using </w:t>
      </w:r>
      <w:r>
        <w:rPr>
          <w:rStyle w:val="e24kjd"/>
          <w:b/>
          <w:bCs/>
        </w:rPr>
        <w:t>ICMP</w:t>
      </w:r>
      <w:r>
        <w:rPr>
          <w:rStyle w:val="e24kjd"/>
        </w:rPr>
        <w:t xml:space="preserve"> (Internet Control Message </w:t>
      </w:r>
      <w:r>
        <w:rPr>
          <w:rStyle w:val="e24kjd"/>
          <w:b/>
          <w:bCs/>
        </w:rPr>
        <w:t>Protocol</w:t>
      </w:r>
      <w:r>
        <w:rPr>
          <w:rStyle w:val="e24kjd"/>
        </w:rPr>
        <w:t>)</w:t>
      </w:r>
      <w:r>
        <w:rPr>
          <w:rStyle w:val="e24kjd"/>
        </w:rPr>
        <w:t xml:space="preserve"> to check for VLAN tag</w:t>
      </w:r>
    </w:p>
    <w:p w14:paraId="790A97D8" w14:textId="721A01BF" w:rsidR="00E7328B" w:rsidRDefault="00161D8C">
      <w:r>
        <w:rPr>
          <w:noProof/>
        </w:rPr>
        <w:drawing>
          <wp:inline distT="0" distB="0" distL="0" distR="0" wp14:anchorId="4687AC13" wp14:editId="0EB5DE33">
            <wp:extent cx="5731510" cy="265430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1F791" w14:textId="5347EA8D" w:rsidR="00161D8C" w:rsidRDefault="00297E95">
      <w:r>
        <w:rPr>
          <w:noProof/>
        </w:rPr>
        <w:drawing>
          <wp:inline distT="0" distB="0" distL="0" distR="0" wp14:anchorId="51F1FD2B" wp14:editId="15F78221">
            <wp:extent cx="5731510" cy="274447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16C4" w14:textId="46E28D8F" w:rsidR="00297E95" w:rsidRDefault="002807ED">
      <w:r>
        <w:rPr>
          <w:noProof/>
        </w:rPr>
        <w:lastRenderedPageBreak/>
        <w:drawing>
          <wp:inline distT="0" distB="0" distL="0" distR="0" wp14:anchorId="7CBF00E7" wp14:editId="75E0A9E4">
            <wp:extent cx="5731510" cy="297180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D78FE" w14:textId="234658FD" w:rsidR="002807ED" w:rsidRDefault="002807ED">
      <w:r>
        <w:t>Back to windows, can’t see trunk port, because windows stripped it.</w:t>
      </w:r>
    </w:p>
    <w:p w14:paraId="5CD09F80" w14:textId="77777777" w:rsidR="002807ED" w:rsidRDefault="002807ED"/>
    <w:p w14:paraId="6577591F" w14:textId="77777777" w:rsidR="00122D06" w:rsidRDefault="00122D06"/>
    <w:p w14:paraId="6EE0325E" w14:textId="77777777" w:rsidR="00855AD5" w:rsidRDefault="00855AD5"/>
    <w:p w14:paraId="51C21C09" w14:textId="3C3F681D" w:rsidR="00253080" w:rsidRDefault="00021CA6">
      <w:r>
        <w:rPr>
          <w:noProof/>
        </w:rPr>
        <w:drawing>
          <wp:inline distT="0" distB="0" distL="0" distR="0" wp14:anchorId="1E3D4DDE" wp14:editId="40DB685C">
            <wp:extent cx="5731510" cy="282448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A0071" w14:textId="6ACCFA9E" w:rsidR="00021CA6" w:rsidRDefault="00021CA6">
      <w:r>
        <w:t>If you want them to communicate then you need a router</w:t>
      </w:r>
    </w:p>
    <w:p w14:paraId="54B7782F" w14:textId="3A0046EA" w:rsidR="00021CA6" w:rsidRDefault="00303ABD">
      <w:r>
        <w:rPr>
          <w:noProof/>
        </w:rPr>
        <w:lastRenderedPageBreak/>
        <w:drawing>
          <wp:inline distT="0" distB="0" distL="0" distR="0" wp14:anchorId="7D272918" wp14:editId="69BE0630">
            <wp:extent cx="5731510" cy="282003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52EE" w14:textId="333301BC" w:rsidR="00303ABD" w:rsidRDefault="001556BB">
      <w:r>
        <w:rPr>
          <w:noProof/>
        </w:rPr>
        <w:drawing>
          <wp:inline distT="0" distB="0" distL="0" distR="0" wp14:anchorId="47BD056A" wp14:editId="4F921B6D">
            <wp:extent cx="5731510" cy="353187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65AAB" w14:textId="0AD19EA2" w:rsidR="001556BB" w:rsidRDefault="00F9081F">
      <w:r>
        <w:t>Use default gateway to communicate cross to each other</w:t>
      </w:r>
      <w:r w:rsidR="000871C6">
        <w:t xml:space="preserve"> or the router, and the router then can</w:t>
      </w:r>
    </w:p>
    <w:p w14:paraId="26BF5A1C" w14:textId="2FC00499" w:rsidR="000871C6" w:rsidRDefault="000871C6">
      <w:r>
        <w:t>Route it fomr the VLAN 20 network over to VLAN 10 network or vice versa.</w:t>
      </w:r>
    </w:p>
    <w:p w14:paraId="747D2C6F" w14:textId="28B4C81E" w:rsidR="000871C6" w:rsidRDefault="00760FDE">
      <w:r>
        <w:t>We’re using on the router are just regular port but on the switch we configure those ports as access ports.</w:t>
      </w:r>
      <w:r w:rsidR="00C55A2E">
        <w:t xml:space="preserve"> This allow us to route between the two VLANs. </w:t>
      </w:r>
    </w:p>
    <w:p w14:paraId="3A6DECE2" w14:textId="7B311E73" w:rsidR="001E0E42" w:rsidRDefault="001E0E42">
      <w:r>
        <w:t>Actually to make this a little bit easier by combining our two VLANs onto one trunk</w:t>
      </w:r>
      <w:r w:rsidR="00EF1407">
        <w:t xml:space="preserve"> link to go up on one port to the router.</w:t>
      </w:r>
      <w:r w:rsidR="00D72D14">
        <w:t xml:space="preserve"> See below</w:t>
      </w:r>
    </w:p>
    <w:p w14:paraId="266A2AC0" w14:textId="577D2859" w:rsidR="00D72D14" w:rsidRDefault="00D72D14">
      <w:r>
        <w:rPr>
          <w:noProof/>
        </w:rPr>
        <w:lastRenderedPageBreak/>
        <w:drawing>
          <wp:inline distT="0" distB="0" distL="0" distR="0" wp14:anchorId="40D2F464" wp14:editId="61C82D42">
            <wp:extent cx="5731510" cy="3519170"/>
            <wp:effectExtent l="0" t="0" r="254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1C355" w14:textId="77777777" w:rsidR="00D72D14" w:rsidRDefault="00D72D14"/>
    <w:p w14:paraId="35F1950D" w14:textId="77777777" w:rsidR="001E0E42" w:rsidRDefault="001E0E42"/>
    <w:p w14:paraId="0CB48183" w14:textId="77777777" w:rsidR="00760FDE" w:rsidRDefault="00760FDE"/>
    <w:p w14:paraId="28993337" w14:textId="45327D94" w:rsidR="00F9081F" w:rsidRDefault="00B249EF">
      <w:r>
        <w:rPr>
          <w:noProof/>
        </w:rPr>
        <w:drawing>
          <wp:inline distT="0" distB="0" distL="0" distR="0" wp14:anchorId="71ED0CF6" wp14:editId="410DB055">
            <wp:extent cx="2497540" cy="2583596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08134" cy="259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8624B" w14:textId="6364CA0D" w:rsidR="00B249EF" w:rsidRDefault="00B249EF">
      <w:r>
        <w:t>The trunking method with router is called router on the stick</w:t>
      </w:r>
    </w:p>
    <w:p w14:paraId="2CA83801" w14:textId="15211BB9" w:rsidR="00B249EF" w:rsidRDefault="00C971A3">
      <w:r>
        <w:rPr>
          <w:noProof/>
        </w:rPr>
        <w:lastRenderedPageBreak/>
        <w:drawing>
          <wp:inline distT="0" distB="0" distL="0" distR="0" wp14:anchorId="0663A41D" wp14:editId="574F37EB">
            <wp:extent cx="5731510" cy="389445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14A85" w14:textId="239FA155" w:rsidR="00C971A3" w:rsidRDefault="004F0E05">
      <w:r>
        <w:rPr>
          <w:noProof/>
        </w:rPr>
        <w:drawing>
          <wp:inline distT="0" distB="0" distL="0" distR="0" wp14:anchorId="2ED5223E" wp14:editId="082C3952">
            <wp:extent cx="5731510" cy="377634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D099A" w14:textId="26778E54" w:rsidR="004F0E05" w:rsidRDefault="004F0E05">
      <w:r>
        <w:t>Check old switch1 settings</w:t>
      </w:r>
    </w:p>
    <w:p w14:paraId="3723D7DF" w14:textId="30C768F8" w:rsidR="00927C7A" w:rsidRDefault="00927C7A">
      <w:r>
        <w:rPr>
          <w:noProof/>
        </w:rPr>
        <w:lastRenderedPageBreak/>
        <w:drawing>
          <wp:inline distT="0" distB="0" distL="0" distR="0" wp14:anchorId="6D12CCE8" wp14:editId="5E8B4F81">
            <wp:extent cx="5731510" cy="411861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C1651" w14:textId="0E1E5C44" w:rsidR="008270AD" w:rsidRDefault="00927C7A">
      <w:r>
        <w:t>Can Ping each other with the same vlan between two switches</w:t>
      </w:r>
    </w:p>
    <w:p w14:paraId="3DC655CD" w14:textId="6EF901B8" w:rsidR="00927C7A" w:rsidRDefault="00FA0E11">
      <w:r>
        <w:rPr>
          <w:noProof/>
        </w:rPr>
        <w:drawing>
          <wp:inline distT="0" distB="0" distL="0" distR="0" wp14:anchorId="3D9B9F63" wp14:editId="3C8FAD52">
            <wp:extent cx="3869140" cy="105194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09787" cy="106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454D9" w14:textId="193AA35C" w:rsidR="00FA0E11" w:rsidRDefault="00FA0E11">
      <w:r>
        <w:t>However can’t ping others subnet</w:t>
      </w:r>
      <w:r w:rsidR="003F3394">
        <w:t xml:space="preserve"> </w:t>
      </w:r>
      <w:r>
        <w:t xml:space="preserve"> address on different vlan</w:t>
      </w:r>
      <w:r w:rsidR="003F3394">
        <w:t xml:space="preserve"> or different network</w:t>
      </w:r>
      <w:r>
        <w:t xml:space="preserve"> between two switches</w:t>
      </w:r>
    </w:p>
    <w:p w14:paraId="17CED4E8" w14:textId="064F2EC4" w:rsidR="00FA0E11" w:rsidRDefault="003F3394">
      <w:r>
        <w:t>This is when interVlan coming handy</w:t>
      </w:r>
    </w:p>
    <w:p w14:paraId="26C1DA24" w14:textId="5414A874" w:rsidR="00230B3E" w:rsidRDefault="00230B3E">
      <w:r>
        <w:rPr>
          <w:noProof/>
        </w:rPr>
        <w:drawing>
          <wp:inline distT="0" distB="0" distL="0" distR="0" wp14:anchorId="79630F80" wp14:editId="3783BDC9">
            <wp:extent cx="4121074" cy="15911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41137" cy="1598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F3B37" w14:textId="592BBE0E" w:rsidR="00230B3E" w:rsidRDefault="00230B3E">
      <w:r>
        <w:t>Also other problem is there is no default gateway set, so it can’t communication to different network</w:t>
      </w:r>
    </w:p>
    <w:p w14:paraId="7E26F46D" w14:textId="77777777" w:rsidR="00197193" w:rsidRDefault="00197193"/>
    <w:p w14:paraId="7FB7AE47" w14:textId="377BF588" w:rsidR="00230B3E" w:rsidRDefault="00197193">
      <w:r w:rsidRPr="00197193">
        <w:rPr>
          <w:highlight w:val="yellow"/>
        </w:rPr>
        <w:lastRenderedPageBreak/>
        <w:t>Lets setup :</w:t>
      </w:r>
    </w:p>
    <w:p w14:paraId="298726AB" w14:textId="33F708C9" w:rsidR="00197193" w:rsidRDefault="00197193">
      <w:r>
        <w:rPr>
          <w:noProof/>
        </w:rPr>
        <w:drawing>
          <wp:inline distT="0" distB="0" distL="0" distR="0" wp14:anchorId="369B1E85" wp14:editId="3A14330B">
            <wp:extent cx="3292096" cy="3755146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97785" cy="376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8CE0E" w14:textId="77777777" w:rsidR="00197193" w:rsidRDefault="00197193"/>
    <w:p w14:paraId="42F20161" w14:textId="635982D5" w:rsidR="00197193" w:rsidRDefault="008537CE">
      <w:r>
        <w:rPr>
          <w:noProof/>
        </w:rPr>
        <w:drawing>
          <wp:inline distT="0" distB="0" distL="0" distR="0" wp14:anchorId="537D5738" wp14:editId="51206898">
            <wp:extent cx="5731510" cy="3423920"/>
            <wp:effectExtent l="0" t="0" r="2540" b="508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D09A1" w14:textId="433F4EA2" w:rsidR="008537CE" w:rsidRDefault="0092044D">
      <w:r>
        <w:rPr>
          <w:noProof/>
        </w:rPr>
        <w:lastRenderedPageBreak/>
        <w:drawing>
          <wp:inline distT="0" distB="0" distL="0" distR="0" wp14:anchorId="10E6F75C" wp14:editId="2F6EA867">
            <wp:extent cx="5731510" cy="91757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872C" w14:textId="1012394C" w:rsidR="0092044D" w:rsidRDefault="0092044D">
      <w:r>
        <w:t>Lets switch to router A</w:t>
      </w:r>
    </w:p>
    <w:p w14:paraId="262CC92A" w14:textId="568E7693" w:rsidR="0092044D" w:rsidRDefault="008F21D9">
      <w:r>
        <w:rPr>
          <w:noProof/>
        </w:rPr>
        <w:drawing>
          <wp:inline distT="0" distB="0" distL="0" distR="0" wp14:anchorId="5A6382C4" wp14:editId="583DD12C">
            <wp:extent cx="5731510" cy="3329305"/>
            <wp:effectExtent l="0" t="0" r="254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A3258" w14:textId="153D5831" w:rsidR="008F21D9" w:rsidRDefault="008F21D9">
      <w:r>
        <w:rPr>
          <w:noProof/>
        </w:rPr>
        <w:drawing>
          <wp:inline distT="0" distB="0" distL="0" distR="0" wp14:anchorId="11EB8D8E" wp14:editId="46C88259">
            <wp:extent cx="5731510" cy="404304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D0AB1" w14:textId="778A25D1" w:rsidR="008F21D9" w:rsidRDefault="009A770C">
      <w:r>
        <w:rPr>
          <w:noProof/>
        </w:rPr>
        <w:lastRenderedPageBreak/>
        <w:drawing>
          <wp:inline distT="0" distB="0" distL="0" distR="0" wp14:anchorId="529BE161" wp14:editId="654DDFA8">
            <wp:extent cx="5731510" cy="97282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9B173" w14:textId="1CA6D4DF" w:rsidR="009A770C" w:rsidRDefault="00037E1E">
      <w:r>
        <w:rPr>
          <w:noProof/>
        </w:rPr>
        <w:drawing>
          <wp:inline distT="0" distB="0" distL="0" distR="0" wp14:anchorId="42260E0D" wp14:editId="0A23DB75">
            <wp:extent cx="5731510" cy="404431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13FC9" w14:textId="57323FA0" w:rsidR="00037E1E" w:rsidRDefault="00037E1E">
      <w:r>
        <w:t xml:space="preserve">Go back to </w:t>
      </w:r>
      <w:r w:rsidR="009911C5">
        <w:t>our PC</w:t>
      </w:r>
      <w:r>
        <w:t xml:space="preserve"> and ping default gateway</w:t>
      </w:r>
    </w:p>
    <w:p w14:paraId="3B57EB1A" w14:textId="426BD614" w:rsidR="00037E1E" w:rsidRDefault="00ED41A7">
      <w:r>
        <w:rPr>
          <w:noProof/>
        </w:rPr>
        <w:drawing>
          <wp:inline distT="0" distB="0" distL="0" distR="0" wp14:anchorId="6D51DADB" wp14:editId="54B72DA9">
            <wp:extent cx="5731510" cy="2380615"/>
            <wp:effectExtent l="0" t="0" r="254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87452" w14:textId="4ADEBCFA" w:rsidR="002B413F" w:rsidRDefault="002B413F">
      <w:r>
        <w:rPr>
          <w:noProof/>
        </w:rPr>
        <w:lastRenderedPageBreak/>
        <w:drawing>
          <wp:inline distT="0" distB="0" distL="0" distR="0" wp14:anchorId="76487B25" wp14:editId="3E151BF8">
            <wp:extent cx="5731510" cy="238315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B263" w14:textId="11EEEF26" w:rsidR="002B413F" w:rsidRDefault="002B413F">
      <w:r>
        <w:t>ARP ping delay that y you got request timeout message.</w:t>
      </w:r>
    </w:p>
    <w:p w14:paraId="16593D87" w14:textId="1E536E73" w:rsidR="002B413F" w:rsidRDefault="00334C2B">
      <w:r>
        <w:rPr>
          <w:noProof/>
        </w:rPr>
        <w:drawing>
          <wp:inline distT="0" distB="0" distL="0" distR="0" wp14:anchorId="18E164C8" wp14:editId="55D66E54">
            <wp:extent cx="5731510" cy="1674495"/>
            <wp:effectExtent l="0" t="0" r="254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2371C" w14:textId="0D84AF90" w:rsidR="003A08F2" w:rsidRDefault="00334C2B">
      <w:r>
        <w:t>Ping again…Request timeout message is gone.</w:t>
      </w:r>
      <w:r w:rsidR="003A08F2">
        <w:t xml:space="preserve"> The end for router on the stick</w:t>
      </w:r>
    </w:p>
    <w:p w14:paraId="364FDE63" w14:textId="311342D9" w:rsidR="00A07111" w:rsidRDefault="00A07111">
      <w:r>
        <w:br w:type="page"/>
      </w:r>
    </w:p>
    <w:p w14:paraId="04BC7142" w14:textId="6C7632B8" w:rsidR="00A07111" w:rsidRDefault="00A07111">
      <w:r>
        <w:lastRenderedPageBreak/>
        <w:t>Layer3 switch explain:</w:t>
      </w:r>
    </w:p>
    <w:p w14:paraId="17BB8040" w14:textId="33775B48" w:rsidR="004B270D" w:rsidRDefault="00A07111">
      <w:r>
        <w:rPr>
          <w:noProof/>
        </w:rPr>
        <w:drawing>
          <wp:inline distT="0" distB="0" distL="0" distR="0" wp14:anchorId="4634060E" wp14:editId="0DD2A3BC">
            <wp:extent cx="5731510" cy="3605530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9554" w14:textId="2BD62A79" w:rsidR="00A07111" w:rsidRDefault="00A07111">
      <w:r>
        <w:rPr>
          <w:noProof/>
        </w:rPr>
        <w:drawing>
          <wp:inline distT="0" distB="0" distL="0" distR="0" wp14:anchorId="0B4C13FF" wp14:editId="301B8BFD">
            <wp:extent cx="5731510" cy="3384550"/>
            <wp:effectExtent l="0" t="0" r="254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83B53" w14:textId="1F0F6256" w:rsidR="00A07111" w:rsidRDefault="00A07111">
      <w:r>
        <w:t>Combining router and switch together</w:t>
      </w:r>
      <w:r w:rsidR="00006D6F">
        <w:t xml:space="preserve"> into a single device is called layer 3 switch</w:t>
      </w:r>
    </w:p>
    <w:p w14:paraId="125FA86E" w14:textId="103383DB" w:rsidR="00A07111" w:rsidRDefault="00A07111">
      <w:r>
        <w:rPr>
          <w:noProof/>
        </w:rPr>
        <w:lastRenderedPageBreak/>
        <w:drawing>
          <wp:inline distT="0" distB="0" distL="0" distR="0" wp14:anchorId="5F888205" wp14:editId="25101D17">
            <wp:extent cx="5731510" cy="334010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C5CE5" w14:textId="598C412B" w:rsidR="00195452" w:rsidRDefault="00195452" w:rsidP="00195452">
      <w:r>
        <w:t>Router is for routing</w:t>
      </w:r>
      <w:r>
        <w:t xml:space="preserve"> switches</w:t>
      </w:r>
    </w:p>
    <w:p w14:paraId="2356173E" w14:textId="0695A97B" w:rsidR="00F46F9C" w:rsidRDefault="00195452">
      <w:r>
        <w:t>Layer 2 is vlan and switches</w:t>
      </w:r>
    </w:p>
    <w:p w14:paraId="7BE4F885" w14:textId="4BF80977" w:rsidR="00A07111" w:rsidRDefault="00195452">
      <w:r>
        <w:t>Layer 3 is vlan and routing</w:t>
      </w:r>
    </w:p>
    <w:p w14:paraId="058FF38D" w14:textId="05D86024" w:rsidR="00841787" w:rsidRDefault="00841787">
      <w:r>
        <w:t>The router at home functionally is a layer 3 switch</w:t>
      </w:r>
    </w:p>
    <w:p w14:paraId="2DE5FB6B" w14:textId="5ADE0D8D" w:rsidR="00195452" w:rsidRDefault="00195452"/>
    <w:p w14:paraId="13BABE8E" w14:textId="415861B6" w:rsidR="003348AF" w:rsidRDefault="006B042C">
      <w:r>
        <w:t>Mac address = layer 2</w:t>
      </w:r>
    </w:p>
    <w:p w14:paraId="76A96412" w14:textId="6BD5A4F1" w:rsidR="006B042C" w:rsidRDefault="006B042C">
      <w:r>
        <w:t>Ip and packet is layer 3</w:t>
      </w:r>
    </w:p>
    <w:p w14:paraId="7E25A3D0" w14:textId="6EDF49BB" w:rsidR="006B042C" w:rsidRDefault="00B118F5">
      <w:r>
        <w:t>Cisco Catalyst switches:</w:t>
      </w:r>
    </w:p>
    <w:p w14:paraId="071C8957" w14:textId="10152F95" w:rsidR="00B118F5" w:rsidRDefault="00B118F5">
      <w:r>
        <w:t>Layer 2</w:t>
      </w:r>
    </w:p>
    <w:p w14:paraId="17CF26BF" w14:textId="465A663C" w:rsidR="00B118F5" w:rsidRDefault="00B118F5" w:rsidP="00B118F5">
      <w:pPr>
        <w:pStyle w:val="ListParagraph"/>
        <w:numPr>
          <w:ilvl w:val="0"/>
          <w:numId w:val="1"/>
        </w:numPr>
      </w:pPr>
      <w:r>
        <w:t>2950</w:t>
      </w:r>
    </w:p>
    <w:p w14:paraId="1510E963" w14:textId="6267523A" w:rsidR="00B118F5" w:rsidRDefault="00B118F5" w:rsidP="00B118F5">
      <w:pPr>
        <w:pStyle w:val="ListParagraph"/>
        <w:numPr>
          <w:ilvl w:val="0"/>
          <w:numId w:val="1"/>
        </w:numPr>
      </w:pPr>
      <w:r>
        <w:t>2960</w:t>
      </w:r>
    </w:p>
    <w:p w14:paraId="30CA785A" w14:textId="14E97480" w:rsidR="00B118F5" w:rsidRDefault="00B118F5" w:rsidP="00B118F5">
      <w:r>
        <w:t>Layer 3</w:t>
      </w:r>
    </w:p>
    <w:p w14:paraId="5B2721B3" w14:textId="05FBD3F5" w:rsidR="00B118F5" w:rsidRDefault="00B118F5" w:rsidP="00B118F5">
      <w:pPr>
        <w:pStyle w:val="ListParagraph"/>
        <w:numPr>
          <w:ilvl w:val="0"/>
          <w:numId w:val="1"/>
        </w:numPr>
      </w:pPr>
      <w:r>
        <w:t>3560</w:t>
      </w:r>
    </w:p>
    <w:p w14:paraId="28FF1860" w14:textId="43AF8345" w:rsidR="00B118F5" w:rsidRDefault="00B118F5" w:rsidP="00B118F5">
      <w:pPr>
        <w:pStyle w:val="ListParagraph"/>
        <w:numPr>
          <w:ilvl w:val="0"/>
          <w:numId w:val="1"/>
        </w:numPr>
      </w:pPr>
      <w:r>
        <w:t>3750</w:t>
      </w:r>
    </w:p>
    <w:p w14:paraId="3F4BBB78" w14:textId="72B30450" w:rsidR="00B118F5" w:rsidRDefault="00B118F5" w:rsidP="00B118F5">
      <w:pPr>
        <w:pStyle w:val="ListParagraph"/>
        <w:numPr>
          <w:ilvl w:val="0"/>
          <w:numId w:val="1"/>
        </w:numPr>
      </w:pPr>
      <w:r>
        <w:t>3850</w:t>
      </w:r>
    </w:p>
    <w:p w14:paraId="58B97443" w14:textId="2C0B8DCF" w:rsidR="00B118F5" w:rsidRDefault="00876339" w:rsidP="00B118F5">
      <w:pPr>
        <w:pStyle w:val="ListParagraph"/>
        <w:numPr>
          <w:ilvl w:val="0"/>
          <w:numId w:val="1"/>
        </w:numPr>
      </w:pPr>
      <w:r>
        <w:t>4500, 6500, 6800 among others</w:t>
      </w:r>
    </w:p>
    <w:p w14:paraId="30F7B65F" w14:textId="40D37332" w:rsidR="00A07111" w:rsidRDefault="00A23B53">
      <w:r>
        <w:rPr>
          <w:noProof/>
        </w:rPr>
        <w:lastRenderedPageBreak/>
        <w:drawing>
          <wp:inline distT="0" distB="0" distL="0" distR="0" wp14:anchorId="4899A396" wp14:editId="0AC19DE8">
            <wp:extent cx="5731510" cy="3347085"/>
            <wp:effectExtent l="0" t="0" r="2540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1B8F" w14:textId="7BF35EC4" w:rsidR="00A23B53" w:rsidRDefault="00554946">
      <w:r>
        <w:t>Lets set this up</w:t>
      </w:r>
    </w:p>
    <w:p w14:paraId="42878FBF" w14:textId="51732F60" w:rsidR="00554946" w:rsidRDefault="002D2EA5">
      <w:r>
        <w:t>SVI is a virtual interface on the switch, meaning that it’s a layer three interface, but it does not have a physical port assigned to it</w:t>
      </w:r>
      <w:r w:rsidR="00BC03F7">
        <w:t xml:space="preserve"> and we use this SVIs as the layer three interface on the VLAN</w:t>
      </w:r>
      <w:r w:rsidR="00461FD5">
        <w:t>, kind of like acting as a gateway for the VLAN.</w:t>
      </w:r>
    </w:p>
    <w:p w14:paraId="4AED5496" w14:textId="38946714" w:rsidR="00461FD5" w:rsidRDefault="00E24AF1">
      <w:r>
        <w:rPr>
          <w:noProof/>
        </w:rPr>
        <w:drawing>
          <wp:inline distT="0" distB="0" distL="0" distR="0" wp14:anchorId="03B970B9" wp14:editId="36DF88EB">
            <wp:extent cx="5731510" cy="3406140"/>
            <wp:effectExtent l="0" t="0" r="254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3D96" w14:textId="055A99F1" w:rsidR="00E24AF1" w:rsidRDefault="00E24AF1">
      <w:r>
        <w:t>Interface vlan10 and interface vlan20 are the virtual interfaces.</w:t>
      </w:r>
    </w:p>
    <w:p w14:paraId="7FD06AD2" w14:textId="17CBEDDA" w:rsidR="00E24AF1" w:rsidRDefault="002519DE">
      <w:r>
        <w:rPr>
          <w:noProof/>
        </w:rPr>
        <w:lastRenderedPageBreak/>
        <w:drawing>
          <wp:inline distT="0" distB="0" distL="0" distR="0" wp14:anchorId="05707D5F" wp14:editId="348C262A">
            <wp:extent cx="5731510" cy="4072890"/>
            <wp:effectExtent l="0" t="0" r="254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13E3" w14:textId="67621546" w:rsidR="002211BF" w:rsidRDefault="002211BF">
      <w:r>
        <w:t>Preconfigure to boost things up.</w:t>
      </w:r>
    </w:p>
    <w:p w14:paraId="38D70F92" w14:textId="7FA0EC33" w:rsidR="002211BF" w:rsidRDefault="002211BF">
      <w:r>
        <w:t>Vlan 10 and &amp; 20 is preconfigured</w:t>
      </w:r>
      <w:r w:rsidR="00C844FD">
        <w:t xml:space="preserve"> (we are not using port 24 anymore)</w:t>
      </w:r>
    </w:p>
    <w:p w14:paraId="5B9263A7" w14:textId="7F1914D5" w:rsidR="002519DE" w:rsidRDefault="00B0688B">
      <w:r>
        <w:rPr>
          <w:noProof/>
        </w:rPr>
        <w:drawing>
          <wp:inline distT="0" distB="0" distL="0" distR="0" wp14:anchorId="178C5EDE" wp14:editId="651F5BFE">
            <wp:extent cx="5731510" cy="1153795"/>
            <wp:effectExtent l="0" t="0" r="254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2F5C" w14:textId="2E1EE8D0" w:rsidR="00B0688B" w:rsidRDefault="00B0688B">
      <w:r>
        <w:t>Check if it layer3 switch or not…you can is c3560 which is layer 3</w:t>
      </w:r>
    </w:p>
    <w:p w14:paraId="72D63FE9" w14:textId="7883A0C0" w:rsidR="00B0688B" w:rsidRDefault="00A734AE">
      <w:r>
        <w:rPr>
          <w:noProof/>
        </w:rPr>
        <w:drawing>
          <wp:inline distT="0" distB="0" distL="0" distR="0" wp14:anchorId="132D4F6D" wp14:editId="17A38DCD">
            <wp:extent cx="5731510" cy="1993265"/>
            <wp:effectExtent l="0" t="0" r="2540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730" w14:textId="71FC2806" w:rsidR="00A734AE" w:rsidRDefault="00A734AE">
      <w:r>
        <w:t>Shown the model number</w:t>
      </w:r>
    </w:p>
    <w:p w14:paraId="71985068" w14:textId="661DE7E3" w:rsidR="00A734AE" w:rsidRDefault="000022DB">
      <w:r>
        <w:rPr>
          <w:noProof/>
        </w:rPr>
        <w:lastRenderedPageBreak/>
        <w:drawing>
          <wp:inline distT="0" distB="0" distL="0" distR="0" wp14:anchorId="553EA1BF" wp14:editId="7F29152A">
            <wp:extent cx="5731510" cy="366395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5E494" w14:textId="7ECED491" w:rsidR="000022DB" w:rsidRDefault="00824630">
      <w:r>
        <w:rPr>
          <w:noProof/>
        </w:rPr>
        <w:drawing>
          <wp:inline distT="0" distB="0" distL="0" distR="0" wp14:anchorId="2DB2A51C" wp14:editId="46211927">
            <wp:extent cx="5056496" cy="1379808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74336" cy="138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DB1FD" w14:textId="6D5B186D" w:rsidR="00824630" w:rsidRDefault="00824630">
      <w:r>
        <w:rPr>
          <w:noProof/>
        </w:rPr>
        <w:drawing>
          <wp:inline distT="0" distB="0" distL="0" distR="0" wp14:anchorId="379A278B" wp14:editId="67D18EAB">
            <wp:extent cx="5731510" cy="1265555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D7FA" w14:textId="5D0C8317" w:rsidR="00824630" w:rsidRDefault="00824630">
      <w:r>
        <w:t xml:space="preserve">Should failed as expected, there is no default gateway 10.0.0.10 because its not configured on the layer 3 </w:t>
      </w:r>
      <w:r w:rsidR="00146DB1">
        <w:t>switch</w:t>
      </w:r>
      <w:r>
        <w:t xml:space="preserve">  yet.</w:t>
      </w:r>
    </w:p>
    <w:p w14:paraId="440DF301" w14:textId="4E79FF4D" w:rsidR="00146DB1" w:rsidRDefault="00146DB1">
      <w:r>
        <w:rPr>
          <w:noProof/>
        </w:rPr>
        <w:drawing>
          <wp:inline distT="0" distB="0" distL="0" distR="0" wp14:anchorId="6EA12428" wp14:editId="2C12209D">
            <wp:extent cx="5731510" cy="89725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05C3" w14:textId="2121AA61" w:rsidR="00146DB1" w:rsidRDefault="00146DB1">
      <w:r w:rsidRPr="00146DB1">
        <w:rPr>
          <w:highlight w:val="yellow"/>
        </w:rPr>
        <w:t>Now activate layer 3 switch.</w:t>
      </w:r>
    </w:p>
    <w:p w14:paraId="2392048F" w14:textId="33C5BA11" w:rsidR="00146DB1" w:rsidRDefault="00146DB1"/>
    <w:p w14:paraId="437FE907" w14:textId="0234667B" w:rsidR="00146DB1" w:rsidRDefault="00982676">
      <w:r>
        <w:rPr>
          <w:noProof/>
        </w:rPr>
        <w:lastRenderedPageBreak/>
        <w:drawing>
          <wp:inline distT="0" distB="0" distL="0" distR="0" wp14:anchorId="2F4C24EC" wp14:editId="32BAEA41">
            <wp:extent cx="5731510" cy="200596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73EAC" w14:textId="7DCA825A" w:rsidR="005C32C9" w:rsidRDefault="005C32C9">
      <w:r>
        <w:t>Already in the state of up, no need to issue the no shut down</w:t>
      </w:r>
      <w:r w:rsidR="00B87B5C">
        <w:t xml:space="preserve"> command, do it for good practice.</w:t>
      </w:r>
    </w:p>
    <w:p w14:paraId="5CF7BCE4" w14:textId="1D99D22F" w:rsidR="00B87B5C" w:rsidRDefault="00FF7E4B">
      <w:r>
        <w:rPr>
          <w:noProof/>
        </w:rPr>
        <w:drawing>
          <wp:inline distT="0" distB="0" distL="0" distR="0" wp14:anchorId="2A9AB4F4" wp14:editId="42823912">
            <wp:extent cx="5731510" cy="2185670"/>
            <wp:effectExtent l="0" t="0" r="2540" b="508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1113E" w14:textId="7B11AD12" w:rsidR="006F04A0" w:rsidRDefault="006F04A0">
      <w:r>
        <w:rPr>
          <w:noProof/>
        </w:rPr>
        <w:drawing>
          <wp:inline distT="0" distB="0" distL="0" distR="0" wp14:anchorId="004CD842" wp14:editId="2AB4F46C">
            <wp:extent cx="5731510" cy="187452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98392" w14:textId="39B7CB84" w:rsidR="006F04A0" w:rsidRDefault="006F04A0">
      <w:r>
        <w:t>Ping default gateway now…</w:t>
      </w:r>
      <w:r w:rsidR="00C56E3C">
        <w:t>, you are at 10.0.0.10 computer</w:t>
      </w:r>
    </w:p>
    <w:p w14:paraId="2235BD07" w14:textId="4452B822" w:rsidR="006F04A0" w:rsidRDefault="00A22A8B">
      <w:r>
        <w:rPr>
          <w:noProof/>
        </w:rPr>
        <w:drawing>
          <wp:inline distT="0" distB="0" distL="0" distR="0" wp14:anchorId="626877A9" wp14:editId="58A8E18C">
            <wp:extent cx="5731510" cy="160401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EC8EB" w14:textId="6919DAFA" w:rsidR="00A22A8B" w:rsidRDefault="00A22A8B">
      <w:r>
        <w:lastRenderedPageBreak/>
        <w:t>Destination host unreachable, the changes are ARP is kicking in.</w:t>
      </w:r>
    </w:p>
    <w:p w14:paraId="1FF29565" w14:textId="27C56A96" w:rsidR="00A22A8B" w:rsidRDefault="00FD5371">
      <w:r>
        <w:rPr>
          <w:noProof/>
        </w:rPr>
        <w:drawing>
          <wp:inline distT="0" distB="0" distL="0" distR="0" wp14:anchorId="367251F5" wp14:editId="49E66BE1">
            <wp:extent cx="5731510" cy="1343025"/>
            <wp:effectExtent l="0" t="0" r="254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6B9C8" w14:textId="2E50D9A6" w:rsidR="00FD5371" w:rsidRDefault="00FD5371">
      <w:r>
        <w:t>Try again, would get full reply</w:t>
      </w:r>
    </w:p>
    <w:p w14:paraId="24C212AA" w14:textId="36C9B0D4" w:rsidR="00A22A8B" w:rsidRDefault="00DF00EC">
      <w:r>
        <w:rPr>
          <w:noProof/>
        </w:rPr>
        <w:drawing>
          <wp:inline distT="0" distB="0" distL="0" distR="0" wp14:anchorId="4F82E9C0" wp14:editId="711D2E32">
            <wp:extent cx="5731510" cy="1671955"/>
            <wp:effectExtent l="0" t="0" r="2540" b="444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30D31" w14:textId="5999717C" w:rsidR="00DF00EC" w:rsidRDefault="007517E4">
      <w:r>
        <w:rPr>
          <w:noProof/>
        </w:rPr>
        <w:lastRenderedPageBreak/>
        <w:drawing>
          <wp:inline distT="0" distB="0" distL="0" distR="0" wp14:anchorId="1C9771C6" wp14:editId="56D2371F">
            <wp:extent cx="3948326" cy="6600522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953357" cy="660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18F99" w14:textId="1D8C1BCF" w:rsidR="007517E4" w:rsidRDefault="007517E4">
      <w:r>
        <w:t>Show run</w:t>
      </w:r>
    </w:p>
    <w:p w14:paraId="6EA377FD" w14:textId="4E43F5D3" w:rsidR="007517E4" w:rsidRDefault="007517E4">
      <w:r>
        <w:t xml:space="preserve">Switchport indicate is a layer </w:t>
      </w:r>
      <w:r w:rsidR="001C232F">
        <w:t>2, you can only configure vlan and other stuffs on it</w:t>
      </w:r>
      <w:r w:rsidR="00801FD2">
        <w:t>, and cannot configure layer 3 on it</w:t>
      </w:r>
      <w:r w:rsidR="00EE0EF6">
        <w:t xml:space="preserve">, unless you </w:t>
      </w:r>
      <w:r w:rsidR="00B873C8">
        <w:t>explicitly</w:t>
      </w:r>
      <w:r w:rsidR="00EE0EF6">
        <w:t xml:space="preserve"> tell them is not a switchport.</w:t>
      </w:r>
    </w:p>
    <w:p w14:paraId="10F0632D" w14:textId="3CB48504" w:rsidR="00801FD2" w:rsidRDefault="006803FE">
      <w:r>
        <w:rPr>
          <w:noProof/>
        </w:rPr>
        <w:lastRenderedPageBreak/>
        <w:drawing>
          <wp:inline distT="0" distB="0" distL="0" distR="0" wp14:anchorId="2A3B9930" wp14:editId="6462C88C">
            <wp:extent cx="3684346" cy="4287246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93486" cy="429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FC257" w14:textId="4452E955" w:rsidR="006803FE" w:rsidRDefault="00EA7E7B">
      <w:r>
        <w:t>The highlited part</w:t>
      </w:r>
      <w:bookmarkStart w:id="0" w:name="_GoBack"/>
      <w:bookmarkEnd w:id="0"/>
      <w:r w:rsidR="006803FE">
        <w:t xml:space="preserve"> indicate is a layer 3 switch.</w:t>
      </w:r>
    </w:p>
    <w:p w14:paraId="4729BB84" w14:textId="6272A397" w:rsidR="006803FE" w:rsidRDefault="00750886">
      <w:r>
        <w:t>This current setting for the interface perspective is configured as a layer 2 device.</w:t>
      </w:r>
    </w:p>
    <w:p w14:paraId="62FAC267" w14:textId="0106AFFB" w:rsidR="00750886" w:rsidRDefault="001551D8">
      <w:r>
        <w:t>We don’t get to the layer 3 configuration until we add on these switch virtual interfaces that correspond directly with the configuration on our layer two interfaces, our switch ports on the device.</w:t>
      </w:r>
    </w:p>
    <w:p w14:paraId="4BFA2C1F" w14:textId="77777777" w:rsidR="001C232F" w:rsidRDefault="001C232F"/>
    <w:p w14:paraId="22E28C25" w14:textId="77777777" w:rsidR="00FF7E4B" w:rsidRDefault="00FF7E4B"/>
    <w:p w14:paraId="6A086A61" w14:textId="77777777" w:rsidR="005C32C9" w:rsidRDefault="005C32C9"/>
    <w:p w14:paraId="5B30A6F5" w14:textId="77777777" w:rsidR="00C844FD" w:rsidRDefault="00C844FD"/>
    <w:p w14:paraId="12679BE0" w14:textId="77777777" w:rsidR="002211BF" w:rsidRDefault="002211BF"/>
    <w:sectPr w:rsidR="002211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C5426A"/>
    <w:multiLevelType w:val="hybridMultilevel"/>
    <w:tmpl w:val="1F00C64A"/>
    <w:lvl w:ilvl="0" w:tplc="A100FF56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MDU1MDMxMLc0NrJU0lEKTi0uzszPAykwrAUAmUkksCwAAAA="/>
  </w:docVars>
  <w:rsids>
    <w:rsidRoot w:val="003E3659"/>
    <w:rsid w:val="000022DB"/>
    <w:rsid w:val="00006D6F"/>
    <w:rsid w:val="000114C8"/>
    <w:rsid w:val="00011944"/>
    <w:rsid w:val="00021CA6"/>
    <w:rsid w:val="000341E8"/>
    <w:rsid w:val="00037E1E"/>
    <w:rsid w:val="00084077"/>
    <w:rsid w:val="000871C6"/>
    <w:rsid w:val="000909D5"/>
    <w:rsid w:val="000F7882"/>
    <w:rsid w:val="00122D06"/>
    <w:rsid w:val="00146DB1"/>
    <w:rsid w:val="001551D8"/>
    <w:rsid w:val="001556BB"/>
    <w:rsid w:val="00161D8C"/>
    <w:rsid w:val="00195452"/>
    <w:rsid w:val="00197193"/>
    <w:rsid w:val="001C232F"/>
    <w:rsid w:val="001E0E42"/>
    <w:rsid w:val="00220BC3"/>
    <w:rsid w:val="002211BF"/>
    <w:rsid w:val="00230B3E"/>
    <w:rsid w:val="002519DE"/>
    <w:rsid w:val="00253080"/>
    <w:rsid w:val="00257CED"/>
    <w:rsid w:val="002614A9"/>
    <w:rsid w:val="002807ED"/>
    <w:rsid w:val="00297E95"/>
    <w:rsid w:val="002A038B"/>
    <w:rsid w:val="002B413F"/>
    <w:rsid w:val="002C27AA"/>
    <w:rsid w:val="002D2EA5"/>
    <w:rsid w:val="00303ABD"/>
    <w:rsid w:val="003348AF"/>
    <w:rsid w:val="00334C2B"/>
    <w:rsid w:val="00387F98"/>
    <w:rsid w:val="003A08F2"/>
    <w:rsid w:val="003E3659"/>
    <w:rsid w:val="003F3394"/>
    <w:rsid w:val="0045612A"/>
    <w:rsid w:val="00461FD5"/>
    <w:rsid w:val="00466652"/>
    <w:rsid w:val="00472446"/>
    <w:rsid w:val="004B270D"/>
    <w:rsid w:val="004B4302"/>
    <w:rsid w:val="004F0E05"/>
    <w:rsid w:val="00554946"/>
    <w:rsid w:val="00577A20"/>
    <w:rsid w:val="005C32C9"/>
    <w:rsid w:val="005D7ADD"/>
    <w:rsid w:val="005F36AB"/>
    <w:rsid w:val="006803FE"/>
    <w:rsid w:val="006B042C"/>
    <w:rsid w:val="006E5F87"/>
    <w:rsid w:val="006F04A0"/>
    <w:rsid w:val="00714B98"/>
    <w:rsid w:val="00750886"/>
    <w:rsid w:val="007517E4"/>
    <w:rsid w:val="00760FDE"/>
    <w:rsid w:val="007B1F6C"/>
    <w:rsid w:val="007F59E2"/>
    <w:rsid w:val="00801FD2"/>
    <w:rsid w:val="00811F7C"/>
    <w:rsid w:val="00824630"/>
    <w:rsid w:val="008270AD"/>
    <w:rsid w:val="00841787"/>
    <w:rsid w:val="008537CE"/>
    <w:rsid w:val="00855AD5"/>
    <w:rsid w:val="00876339"/>
    <w:rsid w:val="008B3070"/>
    <w:rsid w:val="008F21D9"/>
    <w:rsid w:val="0092044D"/>
    <w:rsid w:val="00927364"/>
    <w:rsid w:val="00927C7A"/>
    <w:rsid w:val="00957928"/>
    <w:rsid w:val="00982676"/>
    <w:rsid w:val="009911C5"/>
    <w:rsid w:val="009A770C"/>
    <w:rsid w:val="009E5C4E"/>
    <w:rsid w:val="00A07111"/>
    <w:rsid w:val="00A12AB9"/>
    <w:rsid w:val="00A1574B"/>
    <w:rsid w:val="00A22A8B"/>
    <w:rsid w:val="00A23B53"/>
    <w:rsid w:val="00A734AE"/>
    <w:rsid w:val="00B0688B"/>
    <w:rsid w:val="00B118F5"/>
    <w:rsid w:val="00B249EF"/>
    <w:rsid w:val="00B70A6E"/>
    <w:rsid w:val="00B873C8"/>
    <w:rsid w:val="00B87B5C"/>
    <w:rsid w:val="00BC03F7"/>
    <w:rsid w:val="00BD5278"/>
    <w:rsid w:val="00C55A2E"/>
    <w:rsid w:val="00C56E3C"/>
    <w:rsid w:val="00C5766C"/>
    <w:rsid w:val="00C844FD"/>
    <w:rsid w:val="00C971A3"/>
    <w:rsid w:val="00CC7769"/>
    <w:rsid w:val="00D12D92"/>
    <w:rsid w:val="00D351CE"/>
    <w:rsid w:val="00D367C4"/>
    <w:rsid w:val="00D605F3"/>
    <w:rsid w:val="00D625AE"/>
    <w:rsid w:val="00D72D14"/>
    <w:rsid w:val="00DF00EC"/>
    <w:rsid w:val="00E03465"/>
    <w:rsid w:val="00E22FF0"/>
    <w:rsid w:val="00E24AF1"/>
    <w:rsid w:val="00E422E8"/>
    <w:rsid w:val="00E631E9"/>
    <w:rsid w:val="00E7328B"/>
    <w:rsid w:val="00EA7E7B"/>
    <w:rsid w:val="00EB6685"/>
    <w:rsid w:val="00ED41A7"/>
    <w:rsid w:val="00EE0EF6"/>
    <w:rsid w:val="00EE6C8B"/>
    <w:rsid w:val="00EF1407"/>
    <w:rsid w:val="00F46F9C"/>
    <w:rsid w:val="00F9081F"/>
    <w:rsid w:val="00FA0E11"/>
    <w:rsid w:val="00FD5371"/>
    <w:rsid w:val="00FF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2EA84"/>
  <w15:chartTrackingRefBased/>
  <w15:docId w15:val="{D3256C1E-8FC2-43AA-8734-4D2C0E0A4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E7328B"/>
  </w:style>
  <w:style w:type="paragraph" w:styleId="ListParagraph">
    <w:name w:val="List Paragraph"/>
    <w:basedOn w:val="Normal"/>
    <w:uiPriority w:val="34"/>
    <w:qFormat/>
    <w:rsid w:val="00B118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" Type="http://schemas.openxmlformats.org/officeDocument/2006/relationships/image" Target="media/image3.pn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28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117</cp:revision>
  <dcterms:created xsi:type="dcterms:W3CDTF">2020-02-16T00:11:00Z</dcterms:created>
  <dcterms:modified xsi:type="dcterms:W3CDTF">2020-02-16T13:38:00Z</dcterms:modified>
</cp:coreProperties>
</file>